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93ABD2" w14:textId="725B60C8" w:rsidR="004F12A9" w:rsidRPr="008B1236" w:rsidRDefault="008964BD" w:rsidP="007C0011">
      <w:pPr>
        <w:spacing w:line="276" w:lineRule="auto"/>
        <w:rPr>
          <w:rFonts w:eastAsia="PMingLiU"/>
          <w:lang w:eastAsia="zh-TW"/>
        </w:rPr>
      </w:pPr>
      <w:r w:rsidRPr="008964BD">
        <w:rPr>
          <w:rFonts w:eastAsia="DengXian"/>
        </w:rPr>
        <w:t>(</w:t>
      </w:r>
      <w:r w:rsidR="006A6545" w:rsidRPr="006A6545">
        <w:rPr>
          <w:rFonts w:eastAsia="DengXian"/>
        </w:rPr>
        <w:t>461</w:t>
      </w:r>
      <w:bookmarkStart w:id="0" w:name="_GoBack"/>
      <w:bookmarkEnd w:id="0"/>
      <w:r w:rsidRPr="008964BD">
        <w:rPr>
          <w:rFonts w:eastAsia="DengXian"/>
        </w:rPr>
        <w:t xml:space="preserve">) </w:t>
      </w:r>
      <w:r w:rsidR="009E1286" w:rsidRPr="00DC0EAB">
        <w:rPr>
          <w:rFonts w:asciiTheme="minorEastAsia" w:hAnsiTheme="minorEastAsia" w:hint="eastAsia"/>
          <w:kern w:val="2"/>
          <w:lang w:eastAsia="zh-TW"/>
        </w:rPr>
        <w:t>社</w:t>
      </w:r>
      <w:r w:rsidR="009E1286" w:rsidRPr="00DC0EAB">
        <w:rPr>
          <w:rFonts w:asciiTheme="minorEastAsia" w:hAnsiTheme="minorEastAsia" w:hint="cs"/>
          <w:kern w:val="2"/>
          <w:lang w:eastAsia="zh-TW"/>
        </w:rPr>
        <w:t>区内</w:t>
      </w:r>
      <w:r w:rsidR="009E1286" w:rsidRPr="00DC0EAB">
        <w:rPr>
          <w:rFonts w:asciiTheme="minorEastAsia" w:hAnsiTheme="minorEastAsia" w:hint="eastAsia"/>
          <w:kern w:val="2"/>
          <w:lang w:eastAsia="zh-TW"/>
        </w:rPr>
        <w:t>居民</w:t>
      </w:r>
      <w:r w:rsidR="00F60F8E" w:rsidRPr="00F60F8E">
        <w:rPr>
          <w:rFonts w:eastAsia="DengXian" w:hint="eastAsia"/>
        </w:rPr>
        <w:t>的</w:t>
      </w:r>
      <w:r w:rsidRPr="008964BD">
        <w:rPr>
          <w:rFonts w:eastAsia="DengXian" w:hint="eastAsia"/>
        </w:rPr>
        <w:t>自杀意念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"/>
        <w:gridCol w:w="5457"/>
        <w:gridCol w:w="850"/>
        <w:gridCol w:w="851"/>
        <w:gridCol w:w="855"/>
      </w:tblGrid>
      <w:tr w:rsidR="004F12A9" w:rsidRPr="008B1236" w14:paraId="5C5CDDAD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35939" w14:textId="77777777" w:rsidR="004F12A9" w:rsidRPr="008B1236" w:rsidRDefault="004F12A9" w:rsidP="007C0011">
            <w:pPr>
              <w:widowControl w:val="0"/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2D9EB" w14:textId="77777777" w:rsidR="004F12A9" w:rsidRPr="008B1236" w:rsidRDefault="004F12A9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SimSun"/>
                <w:color w:val="000000"/>
                <w:lang w:eastAsia="zh-TW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C9BC" w14:textId="1CC83933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lang w:eastAsia="zh-TW"/>
              </w:rPr>
            </w:pPr>
            <w:r w:rsidRPr="008964BD">
              <w:rPr>
                <w:rFonts w:eastAsia="DengXian" w:hint="eastAsia"/>
              </w:rPr>
              <w:t>没有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E286E" w14:textId="6D00A089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</w:rPr>
            </w:pPr>
            <w:r w:rsidRPr="008964BD">
              <w:rPr>
                <w:rFonts w:eastAsia="DengXian" w:hint="eastAsia"/>
              </w:rPr>
              <w:t>中等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FCD2" w14:textId="5A55C0A8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</w:rPr>
            </w:pPr>
            <w:r w:rsidRPr="008964BD">
              <w:rPr>
                <w:rFonts w:eastAsia="DengXian" w:hint="eastAsia"/>
              </w:rPr>
              <w:t>非常</w:t>
            </w:r>
          </w:p>
        </w:tc>
      </w:tr>
      <w:tr w:rsidR="004F12A9" w:rsidRPr="008B1236" w14:paraId="795458BE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12A6F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5D671" w14:textId="30F4C190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SimSun"/>
                <w:color w:val="000000"/>
                <w:lang w:eastAsia="zh-TW"/>
              </w:rPr>
            </w:pPr>
            <w:r w:rsidRPr="008964BD">
              <w:rPr>
                <w:rFonts w:eastAsia="DengXian" w:hint="eastAsia"/>
                <w:color w:val="000000"/>
              </w:rPr>
              <w:t>就今天来讲，</w:t>
            </w:r>
            <w:r w:rsidR="009E1286" w:rsidRPr="00DC0EAB">
              <w:rPr>
                <w:rFonts w:asciiTheme="minorEastAsia" w:hAnsiTheme="minorEastAsia" w:hint="eastAsia"/>
                <w:kern w:val="2"/>
                <w:lang w:eastAsia="zh-TW"/>
              </w:rPr>
              <w:t>社</w:t>
            </w:r>
            <w:r w:rsidR="009E1286" w:rsidRPr="00DC0EAB">
              <w:rPr>
                <w:rFonts w:asciiTheme="minorEastAsia" w:hAnsiTheme="minorEastAsia" w:hint="cs"/>
                <w:kern w:val="2"/>
                <w:lang w:eastAsia="zh-TW"/>
              </w:rPr>
              <w:t>区内</w:t>
            </w:r>
            <w:r w:rsidR="009E1286" w:rsidRPr="00DC0EAB">
              <w:rPr>
                <w:rFonts w:asciiTheme="minorEastAsia" w:hAnsiTheme="minorEastAsia" w:hint="eastAsia"/>
                <w:kern w:val="2"/>
                <w:lang w:eastAsia="zh-TW"/>
              </w:rPr>
              <w:t>居民</w:t>
            </w:r>
            <w:r w:rsidRPr="008964BD">
              <w:rPr>
                <w:rFonts w:eastAsia="DengXian" w:hint="eastAsia"/>
                <w:color w:val="000000"/>
              </w:rPr>
              <w:t>如何评估自己的生存欲望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0791A" w14:textId="523DDBA7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964BD">
              <w:rPr>
                <w:rFonts w:eastAsia="DengXian"/>
                <w:color w:val="000000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2C24C" w14:textId="384BCC72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964BD">
              <w:rPr>
                <w:rFonts w:eastAsia="DengXian"/>
                <w:color w:val="000000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4AE02" w14:textId="40289579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964BD">
              <w:rPr>
                <w:rFonts w:eastAsia="DengXian"/>
                <w:color w:val="000000"/>
              </w:rPr>
              <w:t>3</w:t>
            </w:r>
          </w:p>
        </w:tc>
      </w:tr>
      <w:tr w:rsidR="004F12A9" w:rsidRPr="008B1236" w14:paraId="351971E6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D5EF2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02F5F" w14:textId="1DF07EC1" w:rsidR="004F12A9" w:rsidRPr="008B1236" w:rsidRDefault="009E1286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rPr>
                <w:rFonts w:eastAsia="SimSun"/>
                <w:color w:val="000000"/>
                <w:lang w:eastAsia="zh-TW"/>
              </w:rPr>
            </w:pPr>
            <w:r w:rsidRPr="00DC0EAB">
              <w:rPr>
                <w:rFonts w:asciiTheme="minorEastAsia" w:hAnsiTheme="minorEastAsia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hAnsiTheme="minorEastAsia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hAnsiTheme="minorEastAsia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eastAsia="DengXian" w:hint="eastAsia"/>
                <w:color w:val="000000"/>
              </w:rPr>
              <w:t>如何评估自己的死亡欲望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37F7" w14:textId="7314CB66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964BD">
              <w:rPr>
                <w:rFonts w:eastAsia="DengXian"/>
                <w:color w:val="000000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BA26" w14:textId="4D43CD51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964BD">
              <w:rPr>
                <w:rFonts w:eastAsia="DengXian"/>
                <w:color w:val="000000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1F37" w14:textId="5298F408" w:rsidR="004F12A9" w:rsidRPr="008B1236" w:rsidRDefault="008964BD" w:rsidP="007C001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276" w:lineRule="auto"/>
              <w:jc w:val="center"/>
              <w:rPr>
                <w:rFonts w:eastAsia="SimSun"/>
                <w:color w:val="000000"/>
              </w:rPr>
            </w:pPr>
            <w:r w:rsidRPr="008964BD">
              <w:rPr>
                <w:rFonts w:eastAsia="DengXian"/>
                <w:color w:val="000000"/>
              </w:rPr>
              <w:t>3</w:t>
            </w:r>
          </w:p>
        </w:tc>
      </w:tr>
      <w:tr w:rsidR="004F12A9" w:rsidRPr="008B1236" w14:paraId="598EF93B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35434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22BF4" w14:textId="6A8E0585" w:rsidR="004F12A9" w:rsidRPr="008B1236" w:rsidRDefault="008964BD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 w:hint="eastAsia"/>
              </w:rPr>
              <w:t>就今天来讲，当想到自己生存或死亡的理由时，</w:t>
            </w:r>
            <w:r w:rsidR="009E1286"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="009E1286"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="009E1286"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Pr="008964BD">
              <w:rPr>
                <w:rFonts w:ascii="Times New Roman" w:eastAsia="DengXian" w:hAnsi="Times New Roman" w:cs="Times New Roman" w:hint="eastAsia"/>
              </w:rPr>
              <w:t>会回答：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FA0B" w14:textId="5C2BA82D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6000" w14:textId="4F7230AC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97F8" w14:textId="32830B9E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078773CE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C3B1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43926" w14:textId="459F8330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如何评估目前想尝试自杀的欲望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4571" w14:textId="7598916D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1C357" w14:textId="749BF790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F986E" w14:textId="11C9771F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443F9C13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725005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4B3C6" w14:textId="7C37F5B1" w:rsidR="004F12A9" w:rsidRPr="008B1236" w:rsidRDefault="008964BD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 w:hint="eastAsia"/>
              </w:rPr>
              <w:t>如果有一个被动</w:t>
            </w:r>
            <w:r w:rsidRPr="008964BD">
              <w:rPr>
                <w:rFonts w:ascii="Times New Roman" w:eastAsia="DengXian" w:hAnsi="Times New Roman" w:cs="Times New Roman"/>
              </w:rPr>
              <w:t>/</w:t>
            </w:r>
            <w:r w:rsidRPr="008964BD">
              <w:rPr>
                <w:rFonts w:ascii="Times New Roman" w:eastAsia="DengXian" w:hAnsi="Times New Roman" w:cs="Times New Roman" w:hint="eastAsia"/>
              </w:rPr>
              <w:t>间接自杀的机会（例：使自己陷入有可能致命的境况，如不理交通灯号，横过马路），</w:t>
            </w:r>
            <w:r w:rsidR="009E1286"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="009E1286"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="009E1286"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Pr="008964BD">
              <w:rPr>
                <w:rFonts w:ascii="Times New Roman" w:eastAsia="DengXian" w:hAnsi="Times New Roman" w:cs="Times New Roman" w:hint="eastAsia"/>
              </w:rPr>
              <w:t>会：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17264" w14:textId="74753FC5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60C3" w14:textId="4AE35431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2EB0A" w14:textId="3DDD8AC7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2712E186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35CA4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5F451" w14:textId="748B77A8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想自杀的念头会持续多久？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AA11D" w14:textId="677547FA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3BFA2" w14:textId="3FE95BC1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B8B7C" w14:textId="06D2B406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eastAsia="PMingLiU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048999AC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2A47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CAB25" w14:textId="5F01F2D2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有几经常会想到自杀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E8793" w14:textId="2B805793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40A23" w14:textId="729D856C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C4BF" w14:textId="49574B10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2344947D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91D7F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D6BF2" w14:textId="33610E38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对于自杀的观念有甚么看法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28D0" w14:textId="33500BA9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7DD1" w14:textId="3ABEFE47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494FD" w14:textId="12E4ED75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0E57E442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14C70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E3409" w14:textId="333789E2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对于自杀的观念有甚么看法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F24D3" w14:textId="2D0B0677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672D" w14:textId="7DD1D261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70FD9" w14:textId="6BE014EA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6F9EAB40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C6528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19DAE" w14:textId="612339F2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会不会因为想到甚么人或事而放弃自杀的企图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D023" w14:textId="294DDE08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FA3D5" w14:textId="0D946EEC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D0967" w14:textId="6F305005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0DFA65A7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CB9C0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ECC33" w14:textId="2C309C94" w:rsidR="004F12A9" w:rsidRPr="008B1236" w:rsidRDefault="008964BD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 w:hint="eastAsia"/>
              </w:rPr>
              <w:t>令</w:t>
            </w:r>
            <w:r w:rsidR="009E1286"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="009E1286"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="009E1286"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Pr="008964BD">
              <w:rPr>
                <w:rFonts w:ascii="Times New Roman" w:eastAsia="DengXian" w:hAnsi="Times New Roman" w:cs="Times New Roman" w:hint="eastAsia"/>
              </w:rPr>
              <w:t>想自杀的主要原因是甚么？</w:t>
            </w:r>
            <w:r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C8504" w14:textId="6AA16809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79EAE" w14:textId="09DD3E57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F43D8" w14:textId="1F1B3579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34B4E13C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A6346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F69B1" w14:textId="44C643C9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有想过用甚么方法自杀吗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68F69" w14:textId="26219A2F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5608" w14:textId="05EBF382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9552A" w14:textId="6385FE5A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7190A4B1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17E63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A494B" w14:textId="40774CE3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有自杀的方法及机会吗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ABE54" w14:textId="7C3044C7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6E8F" w14:textId="35AB7F9C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602D" w14:textId="55418AF3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3AB2BAF5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B0E5D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2ED90" w14:textId="706AA5D5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觉得自己有能力实行自杀吗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076BE" w14:textId="405F6CE9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83129" w14:textId="265E6E05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2DF72" w14:textId="5A1BF4C0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1E027128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B18B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089FD" w14:textId="64D5EBA0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是否预期自己真的会自杀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707A" w14:textId="1A60104E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A953" w14:textId="275D518A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1A70C" w14:textId="2BCF4DE4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01CAC090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BDC14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6CF38" w14:textId="65AD4D72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开始为自杀作准备吗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87D07" w14:textId="59819572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1550" w14:textId="0351DDBD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B7881" w14:textId="7C92174D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4D755168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A03AA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B892B" w14:textId="0073FE59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已开始或已经写好了遗书吗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237D" w14:textId="3E6EB375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06FB1" w14:textId="42513732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A7C0" w14:textId="055EF05E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5DB54F0C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E8C3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E3C7C" w14:textId="565AC70F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eastAsia="PMingLiU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有为身后事作安排吗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? 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（例：安排好保险及遗嘱）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32B01" w14:textId="292E8F7A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838E" w14:textId="758D913E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AF48" w14:textId="3FDBF30B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  <w:tr w:rsidR="004F12A9" w:rsidRPr="008B1236" w14:paraId="18FAF29F" w14:textId="77777777" w:rsidTr="00276FC9">
        <w:tc>
          <w:tcPr>
            <w:tcW w:w="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65CCC" w14:textId="77777777" w:rsidR="004F12A9" w:rsidRPr="008B1236" w:rsidRDefault="004F12A9" w:rsidP="007C0011">
            <w:pPr>
              <w:widowControl w:val="0"/>
              <w:numPr>
                <w:ilvl w:val="0"/>
                <w:numId w:val="3"/>
              </w:numPr>
              <w:adjustRightInd w:val="0"/>
              <w:snapToGrid w:val="0"/>
              <w:spacing w:line="276" w:lineRule="auto"/>
              <w:jc w:val="both"/>
              <w:rPr>
                <w:kern w:val="2"/>
                <w:lang w:eastAsia="zh-TW"/>
              </w:rPr>
            </w:pPr>
          </w:p>
        </w:tc>
        <w:tc>
          <w:tcPr>
            <w:tcW w:w="5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2C4FD" w14:textId="68C21A98" w:rsidR="004F12A9" w:rsidRPr="008B1236" w:rsidRDefault="009E1286" w:rsidP="007C0011">
            <w:pPr>
              <w:pStyle w:val="Default"/>
              <w:spacing w:line="276" w:lineRule="auto"/>
              <w:rPr>
                <w:rFonts w:ascii="Times New Roman" w:hAnsi="Times New Roman" w:cs="Times New Roman"/>
                <w:lang w:eastAsia="zh-TW"/>
              </w:rPr>
            </w:pP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社</w:t>
            </w:r>
            <w:r w:rsidRPr="00DC0EAB">
              <w:rPr>
                <w:rFonts w:asciiTheme="minorEastAsia" w:eastAsiaTheme="minorEastAsia" w:hAnsiTheme="minorEastAsia" w:cs="Times New Roman" w:hint="cs"/>
                <w:kern w:val="2"/>
                <w:lang w:eastAsia="zh-TW"/>
              </w:rPr>
              <w:t>区内</w:t>
            </w:r>
            <w:r w:rsidRPr="00DC0EAB">
              <w:rPr>
                <w:rFonts w:asciiTheme="minorEastAsia" w:eastAsiaTheme="minorEastAsia" w:hAnsiTheme="minorEastAsia" w:cs="Times New Roman" w:hint="eastAsia"/>
                <w:kern w:val="2"/>
                <w:lang w:eastAsia="zh-TW"/>
              </w:rPr>
              <w:t>居民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告诉过或想过要告诉甚么人</w:t>
            </w:r>
            <w:r>
              <w:rPr>
                <w:rFonts w:ascii="Times New Roman" w:eastAsia="DengXian" w:hAnsi="Times New Roman" w:cs="Times New Roman" w:hint="eastAsia"/>
              </w:rPr>
              <w:t>他</w:t>
            </w:r>
            <w:r>
              <w:rPr>
                <w:rFonts w:ascii="Times New Roman" w:eastAsia="DengXian" w:hAnsi="Times New Roman" w:cs="Times New Roman" w:hint="eastAsia"/>
              </w:rPr>
              <w:t>/</w:t>
            </w:r>
            <w:r>
              <w:rPr>
                <w:rFonts w:ascii="Times New Roman" w:eastAsia="DengXian" w:hAnsi="Times New Roman" w:cs="Times New Roman" w:hint="eastAsia"/>
              </w:rPr>
              <w:t>她</w:t>
            </w:r>
            <w:r w:rsidR="008964BD" w:rsidRPr="008964BD">
              <w:rPr>
                <w:rFonts w:ascii="Times New Roman" w:eastAsia="DengXian" w:hAnsi="Times New Roman" w:cs="Times New Roman" w:hint="eastAsia"/>
              </w:rPr>
              <w:t>想自杀吗？</w:t>
            </w:r>
            <w:r w:rsidR="008964BD" w:rsidRPr="008964BD">
              <w:rPr>
                <w:rFonts w:ascii="Times New Roman" w:eastAsia="DengXian" w:hAnsi="Times New Roman" w:cs="Times New Roman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17AC" w14:textId="2365D619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DB68" w14:textId="05F4DB60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E7EB" w14:textId="537A2477" w:rsidR="004F12A9" w:rsidRPr="008B1236" w:rsidRDefault="008964BD" w:rsidP="007C0011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  <w:lang w:eastAsia="zh-TW"/>
              </w:rPr>
            </w:pPr>
            <w:r w:rsidRPr="008964BD">
              <w:rPr>
                <w:rFonts w:ascii="Times New Roman" w:eastAsia="DengXian" w:hAnsi="Times New Roman" w:cs="Times New Roman"/>
              </w:rPr>
              <w:t>3</w:t>
            </w:r>
          </w:p>
        </w:tc>
      </w:tr>
    </w:tbl>
    <w:p w14:paraId="6E3A85D7" w14:textId="77777777" w:rsidR="004F12A9" w:rsidRPr="008B1236" w:rsidRDefault="004F12A9" w:rsidP="007C0011">
      <w:pPr>
        <w:spacing w:line="276" w:lineRule="auto"/>
        <w:rPr>
          <w:lang w:eastAsia="zh-TW"/>
        </w:rPr>
      </w:pPr>
    </w:p>
    <w:sectPr w:rsidR="004F12A9" w:rsidRPr="008B1236" w:rsidSect="00A61773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5885B7" w14:textId="77777777" w:rsidR="00615C16" w:rsidRDefault="00615C16" w:rsidP="00AD3064">
      <w:r>
        <w:separator/>
      </w:r>
    </w:p>
  </w:endnote>
  <w:endnote w:type="continuationSeparator" w:id="0">
    <w:p w14:paraId="7BA175FF" w14:textId="77777777" w:rsidR="00615C16" w:rsidRDefault="00615C16" w:rsidP="00AD3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1F9EE8" w14:textId="77777777" w:rsidR="00615C16" w:rsidRDefault="00615C16" w:rsidP="00AD3064">
      <w:r>
        <w:separator/>
      </w:r>
    </w:p>
  </w:footnote>
  <w:footnote w:type="continuationSeparator" w:id="0">
    <w:p w14:paraId="117F2B24" w14:textId="77777777" w:rsidR="00615C16" w:rsidRDefault="00615C16" w:rsidP="00AD30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36B3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E346F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8E77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Q1NTE1MjM3NDFV0lEKTi0uzszPAykwqgUAzgxY/CwAAAA="/>
  </w:docVars>
  <w:rsids>
    <w:rsidRoot w:val="00210F5D"/>
    <w:rsid w:val="00031CB9"/>
    <w:rsid w:val="00035208"/>
    <w:rsid w:val="00035F54"/>
    <w:rsid w:val="000A5022"/>
    <w:rsid w:val="00160B30"/>
    <w:rsid w:val="001C5D9B"/>
    <w:rsid w:val="001D5AB7"/>
    <w:rsid w:val="00210F5D"/>
    <w:rsid w:val="00230EED"/>
    <w:rsid w:val="00296002"/>
    <w:rsid w:val="002C64B7"/>
    <w:rsid w:val="002D1DCF"/>
    <w:rsid w:val="00315F6D"/>
    <w:rsid w:val="00373E53"/>
    <w:rsid w:val="003940ED"/>
    <w:rsid w:val="003D6282"/>
    <w:rsid w:val="00420C9E"/>
    <w:rsid w:val="0045730A"/>
    <w:rsid w:val="00494EAD"/>
    <w:rsid w:val="004A3183"/>
    <w:rsid w:val="004B18F4"/>
    <w:rsid w:val="004F12A9"/>
    <w:rsid w:val="00505D9A"/>
    <w:rsid w:val="00615C16"/>
    <w:rsid w:val="006A6545"/>
    <w:rsid w:val="00765343"/>
    <w:rsid w:val="00770909"/>
    <w:rsid w:val="00775E87"/>
    <w:rsid w:val="007A5319"/>
    <w:rsid w:val="007C0011"/>
    <w:rsid w:val="007D598F"/>
    <w:rsid w:val="00841C1B"/>
    <w:rsid w:val="008964BD"/>
    <w:rsid w:val="008B1236"/>
    <w:rsid w:val="009E1286"/>
    <w:rsid w:val="00A35A7D"/>
    <w:rsid w:val="00A51B2C"/>
    <w:rsid w:val="00A77040"/>
    <w:rsid w:val="00AD3064"/>
    <w:rsid w:val="00B00364"/>
    <w:rsid w:val="00DA12FA"/>
    <w:rsid w:val="00E16692"/>
    <w:rsid w:val="00E23AC8"/>
    <w:rsid w:val="00EA7D90"/>
    <w:rsid w:val="00F1423C"/>
    <w:rsid w:val="00F20016"/>
    <w:rsid w:val="00F60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4D8543A"/>
  <w15:chartTrackingRefBased/>
  <w15:docId w15:val="{2C2E602F-6418-463C-82F1-3B1BCD257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F5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210F5D"/>
    <w:pPr>
      <w:spacing w:after="0" w:line="240" w:lineRule="auto"/>
    </w:pPr>
    <w:rPr>
      <w:rFonts w:ascii="PMingLiU" w:eastAsia="Microsoft YaHei UI" w:hAnsi="PMingLiU" w:cs="SimSu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1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30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064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3D6282"/>
    <w:pPr>
      <w:autoSpaceDE w:val="0"/>
      <w:autoSpaceDN w:val="0"/>
      <w:adjustRightInd w:val="0"/>
      <w:spacing w:after="0" w:line="240" w:lineRule="auto"/>
    </w:pPr>
    <w:rPr>
      <w:rFonts w:ascii="SimSun" w:eastAsia="SimSun" w:cs="SimSu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3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cho Shang (SWK)</cp:lastModifiedBy>
  <cp:revision>6</cp:revision>
  <dcterms:created xsi:type="dcterms:W3CDTF">2020-01-15T07:05:00Z</dcterms:created>
  <dcterms:modified xsi:type="dcterms:W3CDTF">2021-03-15T04:37:00Z</dcterms:modified>
</cp:coreProperties>
</file>